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3A444A" w14:textId="77777777" w:rsidR="001C4816" w:rsidRPr="00C31674" w:rsidRDefault="001C4816" w:rsidP="001C4816">
      <w:pPr>
        <w:spacing w:line="0" w:lineRule="atLeast"/>
        <w:rPr>
          <w:rFonts w:ascii="ＭＳ ゴシック" w:eastAsia="ＭＳ ゴシック" w:hAnsi="ＭＳ ゴシック"/>
        </w:rPr>
      </w:pPr>
      <w:r w:rsidRPr="00C31674">
        <w:rPr>
          <w:rFonts w:ascii="ＭＳ ゴシック" w:eastAsia="ＭＳ ゴシック" w:hAnsi="ＭＳ ゴシック" w:hint="eastAsia"/>
        </w:rPr>
        <w:t>様式</w:t>
      </w:r>
      <w:r>
        <w:rPr>
          <w:rFonts w:ascii="ＭＳ ゴシック" w:eastAsia="ＭＳ ゴシック" w:hAnsi="ＭＳ ゴシック" w:hint="eastAsia"/>
        </w:rPr>
        <w:t>CR-7</w:t>
      </w:r>
    </w:p>
    <w:p w14:paraId="2F5AA21A" w14:textId="77777777" w:rsidR="001C4816" w:rsidRPr="00407466" w:rsidRDefault="001C4816" w:rsidP="00407466">
      <w:pPr>
        <w:spacing w:line="0" w:lineRule="atLeast"/>
        <w:jc w:val="center"/>
        <w:rPr>
          <w:rFonts w:ascii="ＭＳ ゴシック" w:eastAsia="ＭＳ ゴシック" w:hAnsi="ＭＳ ゴシック"/>
          <w:sz w:val="28"/>
          <w:szCs w:val="28"/>
        </w:rPr>
      </w:pPr>
      <w:r w:rsidRPr="00C31674">
        <w:rPr>
          <w:rFonts w:ascii="ＭＳ ゴシック" w:eastAsia="ＭＳ ゴシック" w:hAnsi="ＭＳ ゴシック" w:hint="eastAsia"/>
          <w:sz w:val="28"/>
          <w:szCs w:val="28"/>
        </w:rPr>
        <w:t>京都大学生態学研究センター</w:t>
      </w:r>
      <w:r>
        <w:rPr>
          <w:rFonts w:ascii="ＭＳ ゴシック" w:eastAsia="ＭＳ ゴシック" w:hAnsi="ＭＳ ゴシック" w:hint="eastAsia"/>
          <w:sz w:val="28"/>
          <w:szCs w:val="28"/>
        </w:rPr>
        <w:t xml:space="preserve">　</w:t>
      </w:r>
      <w:r w:rsidRPr="00C31674">
        <w:rPr>
          <w:rFonts w:ascii="ＭＳ ゴシック" w:eastAsia="ＭＳ ゴシック" w:hAnsi="ＭＳ ゴシック" w:hint="eastAsia"/>
          <w:sz w:val="28"/>
          <w:szCs w:val="28"/>
        </w:rPr>
        <w:t>共同研究</w:t>
      </w:r>
      <w:r>
        <w:rPr>
          <w:rFonts w:ascii="ＭＳ ゴシック" w:eastAsia="ＭＳ ゴシック" w:hAnsi="ＭＳ ゴシック" w:hint="eastAsia"/>
          <w:sz w:val="28"/>
          <w:szCs w:val="28"/>
        </w:rPr>
        <w:t>組織変更届</w:t>
      </w:r>
    </w:p>
    <w:p w14:paraId="43098368" w14:textId="77777777" w:rsidR="006D08D8" w:rsidRDefault="006D08D8" w:rsidP="001C4816">
      <w:pPr>
        <w:spacing w:line="0" w:lineRule="atLeast"/>
        <w:rPr>
          <w:rFonts w:ascii="ＭＳ ゴシック" w:eastAsia="ＭＳ ゴシック" w:hAnsi="ＭＳ ゴシック"/>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654"/>
      </w:tblGrid>
      <w:tr w:rsidR="006D08D8" w:rsidRPr="00F8399F" w14:paraId="253DC6D2" w14:textId="77777777" w:rsidTr="00E17629">
        <w:trPr>
          <w:trHeight w:val="369"/>
        </w:trPr>
        <w:tc>
          <w:tcPr>
            <w:tcW w:w="1526" w:type="dxa"/>
            <w:tcBorders>
              <w:top w:val="single" w:sz="8" w:space="0" w:color="auto"/>
              <w:bottom w:val="single" w:sz="8" w:space="0" w:color="auto"/>
            </w:tcBorders>
            <w:vAlign w:val="center"/>
          </w:tcPr>
          <w:p w14:paraId="5F02FCF4" w14:textId="77777777" w:rsidR="006D08D8" w:rsidRPr="00F8399F" w:rsidRDefault="006D08D8" w:rsidP="003E1954">
            <w:pPr>
              <w:spacing w:line="0" w:lineRule="atLeast"/>
              <w:rPr>
                <w:rFonts w:ascii="ＭＳ ゴシック" w:eastAsia="ＭＳ ゴシック" w:hAnsi="ＭＳ ゴシック"/>
                <w:sz w:val="18"/>
                <w:szCs w:val="20"/>
              </w:rPr>
            </w:pPr>
            <w:r w:rsidRPr="006D08D8">
              <w:rPr>
                <w:rFonts w:ascii="ＭＳ ゴシック" w:eastAsia="ＭＳ ゴシック" w:hAnsi="ＭＳ ゴシック" w:hint="eastAsia"/>
                <w:sz w:val="18"/>
              </w:rPr>
              <w:t>届出年月日</w:t>
            </w:r>
          </w:p>
        </w:tc>
        <w:tc>
          <w:tcPr>
            <w:tcW w:w="7654" w:type="dxa"/>
            <w:tcBorders>
              <w:top w:val="single" w:sz="8" w:space="0" w:color="auto"/>
              <w:bottom w:val="single" w:sz="8" w:space="0" w:color="auto"/>
            </w:tcBorders>
            <w:vAlign w:val="center"/>
          </w:tcPr>
          <w:p w14:paraId="10AF041F" w14:textId="42CC04A6" w:rsidR="006D08D8" w:rsidRPr="00F8399F" w:rsidRDefault="006D08D8"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 xml:space="preserve">　　　　年　　　　　月　　　　　日</w:t>
            </w:r>
          </w:p>
        </w:tc>
      </w:tr>
    </w:tbl>
    <w:p w14:paraId="4E012A8C" w14:textId="77777777" w:rsidR="006D08D8" w:rsidRDefault="006D08D8" w:rsidP="001C4816">
      <w:pPr>
        <w:spacing w:line="0" w:lineRule="atLeast"/>
        <w:rPr>
          <w:rFonts w:ascii="ＭＳ ゴシック" w:eastAsia="ＭＳ ゴシック" w:hAnsi="ＭＳ ゴシック"/>
        </w:rPr>
      </w:pPr>
    </w:p>
    <w:p w14:paraId="1DCA28E9" w14:textId="77777777" w:rsidR="006D08D8" w:rsidRPr="00F8399F" w:rsidRDefault="00AE44F4" w:rsidP="00AE44F4">
      <w:pPr>
        <w:spacing w:line="0" w:lineRule="atLeast"/>
        <w:rPr>
          <w:rFonts w:ascii="ＭＳ ゴシック" w:eastAsia="ＭＳ ゴシック" w:hAnsi="ＭＳ ゴシック"/>
          <w:sz w:val="20"/>
        </w:rPr>
      </w:pPr>
      <w:r w:rsidRPr="00F8399F">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402"/>
        <w:gridCol w:w="1701"/>
        <w:gridCol w:w="2551"/>
      </w:tblGrid>
      <w:tr w:rsidR="00AE44F4" w:rsidRPr="00F8399F" w14:paraId="73D9EEFB" w14:textId="77777777" w:rsidTr="00AE44F4">
        <w:tc>
          <w:tcPr>
            <w:tcW w:w="1526" w:type="dxa"/>
          </w:tcPr>
          <w:p w14:paraId="6F902345"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ふりがな</w:t>
            </w:r>
          </w:p>
        </w:tc>
        <w:tc>
          <w:tcPr>
            <w:tcW w:w="3402" w:type="dxa"/>
          </w:tcPr>
          <w:p w14:paraId="07A609DA"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val="restart"/>
          </w:tcPr>
          <w:p w14:paraId="07D4A65F"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所属機関・部局・職</w:t>
            </w:r>
          </w:p>
        </w:tc>
        <w:tc>
          <w:tcPr>
            <w:tcW w:w="2551" w:type="dxa"/>
            <w:vMerge w:val="restart"/>
          </w:tcPr>
          <w:p w14:paraId="03FF4A81" w14:textId="77777777" w:rsidR="00AE44F4" w:rsidRPr="00396366" w:rsidRDefault="00AE44F4" w:rsidP="003E1954">
            <w:pPr>
              <w:spacing w:line="0" w:lineRule="atLeast"/>
              <w:jc w:val="left"/>
              <w:rPr>
                <w:rFonts w:ascii="ＭＳ ゴシック" w:eastAsia="ＭＳ ゴシック" w:hAnsi="ＭＳ ゴシック"/>
                <w:color w:val="0070C0"/>
                <w:sz w:val="18"/>
                <w:szCs w:val="20"/>
              </w:rPr>
            </w:pPr>
          </w:p>
        </w:tc>
      </w:tr>
      <w:tr w:rsidR="00AE44F4" w:rsidRPr="00F8399F" w14:paraId="0D1DBF7E" w14:textId="77777777" w:rsidTr="00AE44F4">
        <w:trPr>
          <w:trHeight w:val="335"/>
        </w:trPr>
        <w:tc>
          <w:tcPr>
            <w:tcW w:w="1526" w:type="dxa"/>
          </w:tcPr>
          <w:p w14:paraId="0AB2154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氏名</w:t>
            </w:r>
          </w:p>
        </w:tc>
        <w:tc>
          <w:tcPr>
            <w:tcW w:w="3402" w:type="dxa"/>
          </w:tcPr>
          <w:p w14:paraId="6CE66B67"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tcPr>
          <w:p w14:paraId="5EB333DF" w14:textId="77777777" w:rsidR="00AE44F4" w:rsidRPr="00F8399F" w:rsidRDefault="00AE44F4" w:rsidP="003E1954">
            <w:pPr>
              <w:spacing w:line="0" w:lineRule="atLeast"/>
              <w:rPr>
                <w:rFonts w:ascii="ＭＳ ゴシック" w:eastAsia="ＭＳ ゴシック" w:hAnsi="ＭＳ ゴシック"/>
                <w:sz w:val="18"/>
                <w:szCs w:val="20"/>
              </w:rPr>
            </w:pPr>
          </w:p>
        </w:tc>
        <w:tc>
          <w:tcPr>
            <w:tcW w:w="2551" w:type="dxa"/>
            <w:vMerge/>
          </w:tcPr>
          <w:p w14:paraId="1BD9C9C1" w14:textId="77777777" w:rsidR="00AE44F4" w:rsidRPr="00F8399F" w:rsidRDefault="00AE44F4" w:rsidP="003E1954">
            <w:pPr>
              <w:spacing w:line="0" w:lineRule="atLeast"/>
              <w:rPr>
                <w:rFonts w:ascii="ＭＳ ゴシック" w:eastAsia="ＭＳ ゴシック" w:hAnsi="ＭＳ ゴシック"/>
                <w:sz w:val="18"/>
                <w:szCs w:val="20"/>
              </w:rPr>
            </w:pPr>
          </w:p>
        </w:tc>
      </w:tr>
      <w:tr w:rsidR="00AE44F4" w:rsidRPr="00F8399F" w14:paraId="79FF4270" w14:textId="77777777" w:rsidTr="00AE44F4">
        <w:trPr>
          <w:trHeight w:val="127"/>
        </w:trPr>
        <w:tc>
          <w:tcPr>
            <w:tcW w:w="1526" w:type="dxa"/>
          </w:tcPr>
          <w:p w14:paraId="4947F819"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連絡先</w:t>
            </w:r>
          </w:p>
        </w:tc>
        <w:tc>
          <w:tcPr>
            <w:tcW w:w="7654" w:type="dxa"/>
            <w:gridSpan w:val="3"/>
          </w:tcPr>
          <w:p w14:paraId="6905C12E"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所属機関・部局の住所</w:t>
            </w:r>
            <w:r w:rsidRPr="00F8399F">
              <w:rPr>
                <w:rFonts w:ascii="ＭＳ ゴシック" w:eastAsia="ＭＳ ゴシック" w:hAnsi="ＭＳ ゴシック" w:hint="eastAsia"/>
                <w:sz w:val="18"/>
                <w:szCs w:val="20"/>
              </w:rPr>
              <w:t>：</w:t>
            </w:r>
          </w:p>
          <w:p w14:paraId="1CD0E358" w14:textId="77777777" w:rsidR="00AE44F4" w:rsidRPr="00F8399F" w:rsidRDefault="00AE44F4" w:rsidP="003E1954">
            <w:pPr>
              <w:spacing w:line="0" w:lineRule="atLeast"/>
              <w:rPr>
                <w:rFonts w:ascii="ＭＳ ゴシック" w:eastAsia="ＭＳ ゴシック" w:hAnsi="ＭＳ ゴシック"/>
                <w:sz w:val="18"/>
                <w:szCs w:val="20"/>
              </w:rPr>
            </w:pPr>
          </w:p>
          <w:p w14:paraId="14AE747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電話：</w:t>
            </w:r>
          </w:p>
          <w:p w14:paraId="03B60C37"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sz w:val="18"/>
                <w:szCs w:val="20"/>
              </w:rPr>
              <w:t>E</w:t>
            </w:r>
            <w:r w:rsidRPr="00F8399F">
              <w:rPr>
                <w:rFonts w:ascii="ＭＳ ゴシック" w:eastAsia="ＭＳ ゴシック" w:hAnsi="ＭＳ ゴシック" w:hint="eastAsia"/>
                <w:sz w:val="18"/>
                <w:szCs w:val="20"/>
              </w:rPr>
              <w:t>メール：</w:t>
            </w:r>
          </w:p>
        </w:tc>
      </w:tr>
      <w:tr w:rsidR="00AE44F4" w:rsidRPr="00F8399F" w14:paraId="1B4CF8F4" w14:textId="77777777" w:rsidTr="00AE44F4">
        <w:trPr>
          <w:trHeight w:val="369"/>
        </w:trPr>
        <w:tc>
          <w:tcPr>
            <w:tcW w:w="1526" w:type="dxa"/>
            <w:tcBorders>
              <w:top w:val="single" w:sz="8" w:space="0" w:color="auto"/>
              <w:bottom w:val="single" w:sz="8" w:space="0" w:color="auto"/>
            </w:tcBorders>
          </w:tcPr>
          <w:p w14:paraId="50A4C630"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研究</w:t>
            </w:r>
            <w:r w:rsidRPr="00F8399F">
              <w:rPr>
                <w:rFonts w:ascii="ＭＳ ゴシック" w:eastAsia="ＭＳ ゴシック" w:hAnsi="ＭＳ ゴシック" w:hint="eastAsia"/>
                <w:sz w:val="18"/>
                <w:szCs w:val="20"/>
              </w:rPr>
              <w:t>課題</w:t>
            </w:r>
          </w:p>
        </w:tc>
        <w:tc>
          <w:tcPr>
            <w:tcW w:w="7654" w:type="dxa"/>
            <w:gridSpan w:val="3"/>
            <w:tcBorders>
              <w:top w:val="single" w:sz="8" w:space="0" w:color="auto"/>
              <w:bottom w:val="single" w:sz="8" w:space="0" w:color="auto"/>
            </w:tcBorders>
          </w:tcPr>
          <w:p w14:paraId="5C53F0E2" w14:textId="77777777" w:rsidR="00AE44F4" w:rsidRPr="00F8399F" w:rsidRDefault="00AE44F4" w:rsidP="003E1954">
            <w:pPr>
              <w:spacing w:line="0" w:lineRule="atLeast"/>
              <w:rPr>
                <w:rFonts w:ascii="ＭＳ ゴシック" w:eastAsia="ＭＳ ゴシック" w:hAnsi="ＭＳ ゴシック"/>
                <w:sz w:val="18"/>
                <w:szCs w:val="20"/>
              </w:rPr>
            </w:pPr>
          </w:p>
        </w:tc>
      </w:tr>
    </w:tbl>
    <w:p w14:paraId="72F75CDD" w14:textId="77777777" w:rsidR="00AE44F4" w:rsidRDefault="00AE44F4" w:rsidP="001C4816">
      <w:pPr>
        <w:spacing w:line="0" w:lineRule="atLeast"/>
        <w:rPr>
          <w:rFonts w:ascii="ＭＳ ゴシック" w:eastAsia="ＭＳ ゴシック" w:hAnsi="ＭＳ ゴシック"/>
          <w:sz w:val="20"/>
        </w:rPr>
      </w:pPr>
    </w:p>
    <w:p w14:paraId="16B27B48" w14:textId="77777777" w:rsidR="00AE44F4" w:rsidRPr="00D4736D" w:rsidRDefault="00AE44F4" w:rsidP="001C4816">
      <w:pPr>
        <w:spacing w:line="0" w:lineRule="atLeast"/>
        <w:rPr>
          <w:rFonts w:ascii="ＭＳ ゴシック" w:eastAsia="ＭＳ ゴシック" w:hAnsi="ＭＳ ゴシック"/>
        </w:rPr>
      </w:pPr>
      <w:r w:rsidRPr="00D4736D">
        <w:rPr>
          <w:rFonts w:ascii="ＭＳ ゴシック" w:eastAsia="ＭＳ ゴシック" w:hAnsi="ＭＳ ゴシック" w:hint="eastAsia"/>
        </w:rPr>
        <w:t>研究組織の変更点（変更する方について</w:t>
      </w:r>
      <w:r w:rsidR="00796D76" w:rsidRPr="00D4736D">
        <w:rPr>
          <w:rFonts w:ascii="ＭＳ ゴシック" w:eastAsia="ＭＳ ゴシック" w:hAnsi="ＭＳ ゴシック" w:hint="eastAsia"/>
        </w:rPr>
        <w:t>のみ</w:t>
      </w:r>
      <w:r w:rsidRPr="00D4736D">
        <w:rPr>
          <w:rFonts w:ascii="ＭＳ ゴシック" w:eastAsia="ＭＳ ゴシック" w:hAnsi="ＭＳ ゴシック" w:hint="eastAsia"/>
        </w:rPr>
        <w:t>記載</w:t>
      </w:r>
      <w:r w:rsidR="00CE50DD" w:rsidRPr="00D4736D">
        <w:rPr>
          <w:rFonts w:ascii="ＭＳ ゴシック" w:eastAsia="ＭＳ ゴシック" w:hAnsi="ＭＳ ゴシック" w:hint="eastAsia"/>
        </w:rPr>
        <w:t>して</w:t>
      </w:r>
      <w:r w:rsidRPr="00D4736D">
        <w:rPr>
          <w:rFonts w:ascii="ＭＳ ゴシック" w:eastAsia="ＭＳ ゴシック" w:hAnsi="ＭＳ ゴシック" w:hint="eastAsia"/>
        </w:rPr>
        <w:t>ください）</w:t>
      </w:r>
    </w:p>
    <w:tbl>
      <w:tblPr>
        <w:tblW w:w="991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846"/>
        <w:gridCol w:w="709"/>
        <w:gridCol w:w="817"/>
        <w:gridCol w:w="884"/>
        <w:gridCol w:w="567"/>
        <w:gridCol w:w="567"/>
        <w:gridCol w:w="708"/>
        <w:gridCol w:w="709"/>
        <w:gridCol w:w="2093"/>
        <w:gridCol w:w="567"/>
        <w:gridCol w:w="600"/>
        <w:gridCol w:w="851"/>
      </w:tblGrid>
      <w:tr w:rsidR="00D0560F" w:rsidRPr="001C6E54" w14:paraId="2C4AEB86" w14:textId="77777777" w:rsidTr="00D0560F">
        <w:trPr>
          <w:trHeight w:val="3320"/>
        </w:trPr>
        <w:tc>
          <w:tcPr>
            <w:tcW w:w="846" w:type="dxa"/>
          </w:tcPr>
          <w:p w14:paraId="0162BF17" w14:textId="77777777" w:rsidR="000F4504" w:rsidRDefault="000F4504" w:rsidP="00D0560F">
            <w:pPr>
              <w:spacing w:line="0" w:lineRule="atLeast"/>
              <w:jc w:val="left"/>
              <w:rPr>
                <w:rFonts w:ascii="ＭＳ ゴシック" w:eastAsia="ＭＳ ゴシック" w:hAnsi="ＭＳ ゴシック"/>
                <w:spacing w:val="-14"/>
                <w:w w:val="90"/>
                <w:sz w:val="18"/>
                <w:szCs w:val="20"/>
              </w:rPr>
            </w:pPr>
          </w:p>
          <w:p w14:paraId="68033A8E" w14:textId="0D514222" w:rsidR="00D0560F" w:rsidRDefault="00D0560F" w:rsidP="00D0560F">
            <w:pPr>
              <w:spacing w:line="0" w:lineRule="atLeast"/>
              <w:jc w:val="left"/>
              <w:rPr>
                <w:rFonts w:ascii="ＭＳ ゴシック" w:eastAsia="ＭＳ ゴシック" w:hAnsi="ＭＳ ゴシック"/>
                <w:spacing w:val="-14"/>
                <w:w w:val="90"/>
                <w:sz w:val="18"/>
                <w:szCs w:val="20"/>
              </w:rPr>
            </w:pPr>
            <w:r>
              <w:rPr>
                <w:rFonts w:ascii="ＭＳ ゴシック" w:eastAsia="ＭＳ ゴシック" w:hAnsi="ＭＳ ゴシック" w:hint="eastAsia"/>
                <w:spacing w:val="-14"/>
                <w:w w:val="90"/>
                <w:sz w:val="18"/>
                <w:szCs w:val="20"/>
              </w:rPr>
              <w:t>当センター利用の有無</w:t>
            </w:r>
          </w:p>
          <w:p w14:paraId="5EEA555E" w14:textId="77777777" w:rsidR="00D0560F" w:rsidRDefault="00D0560F" w:rsidP="00D0560F">
            <w:pPr>
              <w:spacing w:line="0" w:lineRule="atLeast"/>
              <w:jc w:val="left"/>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p w14:paraId="5ED9D3AF" w14:textId="77777777" w:rsidR="00D0560F" w:rsidRDefault="00D0560F" w:rsidP="00D0560F">
            <w:pPr>
              <w:spacing w:line="0" w:lineRule="atLeast"/>
              <w:jc w:val="left"/>
              <w:rPr>
                <w:rFonts w:ascii="ＭＳ ゴシック" w:eastAsia="ＭＳ ゴシック" w:hAnsi="ＭＳ ゴシック"/>
                <w:spacing w:val="-14"/>
                <w:w w:val="90"/>
                <w:sz w:val="18"/>
                <w:szCs w:val="20"/>
              </w:rPr>
            </w:pPr>
          </w:p>
          <w:p w14:paraId="659AC6ED" w14:textId="77777777" w:rsidR="00D0560F" w:rsidRPr="008D5185" w:rsidRDefault="00D0560F" w:rsidP="00D0560F">
            <w:pPr>
              <w:pStyle w:val="ad"/>
              <w:numPr>
                <w:ilvl w:val="0"/>
                <w:numId w:val="3"/>
              </w:numPr>
              <w:tabs>
                <w:tab w:val="left" w:pos="166"/>
              </w:tabs>
              <w:spacing w:line="0" w:lineRule="atLeast"/>
              <w:ind w:leftChars="0" w:left="-52" w:rightChars="-24" w:right="-50" w:firstLine="52"/>
              <w:jc w:val="left"/>
              <w:rPr>
                <w:rFonts w:ascii="ＭＳ ゴシック" w:eastAsia="ＭＳ ゴシック" w:hAnsi="ＭＳ ゴシック"/>
                <w:spacing w:val="-14"/>
                <w:w w:val="90"/>
                <w:sz w:val="17"/>
                <w:szCs w:val="17"/>
              </w:rPr>
            </w:pPr>
            <w:r w:rsidRPr="008D5185">
              <w:rPr>
                <w:rFonts w:ascii="ＭＳ ゴシック" w:eastAsia="ＭＳ ゴシック" w:hAnsi="ＭＳ ゴシック" w:hint="eastAsia"/>
                <w:spacing w:val="-14"/>
                <w:w w:val="90"/>
                <w:sz w:val="17"/>
                <w:szCs w:val="17"/>
              </w:rPr>
              <w:t>利用する</w:t>
            </w:r>
          </w:p>
          <w:p w14:paraId="7DCE5094" w14:textId="77777777" w:rsidR="00D0560F" w:rsidRDefault="00D0560F" w:rsidP="00D0560F">
            <w:pPr>
              <w:spacing w:line="60" w:lineRule="exact"/>
              <w:ind w:rightChars="-36" w:right="-76"/>
              <w:jc w:val="left"/>
              <w:rPr>
                <w:rFonts w:ascii="ＭＳ ゴシック" w:eastAsia="ＭＳ ゴシック" w:hAnsi="ＭＳ ゴシック"/>
                <w:spacing w:val="-14"/>
                <w:w w:val="90"/>
                <w:sz w:val="15"/>
                <w:szCs w:val="15"/>
              </w:rPr>
            </w:pPr>
          </w:p>
          <w:p w14:paraId="7172DC7F"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別途分担者の</w:t>
            </w:r>
          </w:p>
          <w:p w14:paraId="5A4A5EEF"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所属機関の承諾</w:t>
            </w:r>
          </w:p>
          <w:p w14:paraId="161ADE2A"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書（様式CR-3）</w:t>
            </w:r>
          </w:p>
          <w:p w14:paraId="62D4FAA0"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をご提出くださ</w:t>
            </w:r>
          </w:p>
          <w:p w14:paraId="6EF63FD7" w14:textId="5BB5A703" w:rsidR="00D0560F" w:rsidRP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い。</w:t>
            </w:r>
          </w:p>
          <w:p w14:paraId="77FC0188" w14:textId="77777777" w:rsidR="00D0560F" w:rsidRPr="008D5185" w:rsidRDefault="00D0560F" w:rsidP="00D0560F">
            <w:pPr>
              <w:pStyle w:val="ad"/>
              <w:spacing w:line="0" w:lineRule="atLeast"/>
              <w:ind w:leftChars="0" w:left="360"/>
              <w:jc w:val="left"/>
              <w:rPr>
                <w:rFonts w:ascii="ＭＳ ゴシック" w:eastAsia="ＭＳ ゴシック" w:hAnsi="ＭＳ ゴシック"/>
                <w:spacing w:val="-14"/>
                <w:w w:val="90"/>
                <w:sz w:val="18"/>
                <w:szCs w:val="20"/>
              </w:rPr>
            </w:pPr>
          </w:p>
          <w:p w14:paraId="754944F2" w14:textId="321090D9" w:rsidR="00D0560F" w:rsidRPr="00D4736D" w:rsidRDefault="00D0560F" w:rsidP="00D0560F">
            <w:pPr>
              <w:spacing w:line="0" w:lineRule="atLeast"/>
              <w:jc w:val="left"/>
              <w:rPr>
                <w:rFonts w:ascii="ＭＳ ゴシック" w:eastAsia="ＭＳ ゴシック" w:hAnsi="ＭＳ ゴシック"/>
                <w:sz w:val="18"/>
                <w:szCs w:val="20"/>
              </w:rPr>
            </w:pPr>
            <w:r>
              <w:rPr>
                <w:rFonts w:ascii="ＭＳ ゴシック" w:eastAsia="ＭＳ ゴシック" w:hAnsi="ＭＳ ゴシック" w:hint="eastAsia"/>
                <w:spacing w:val="-14"/>
                <w:w w:val="90"/>
                <w:sz w:val="16"/>
                <w:szCs w:val="16"/>
              </w:rPr>
              <w:t>2.</w:t>
            </w:r>
            <w:r w:rsidRPr="008D5185">
              <w:rPr>
                <w:rFonts w:ascii="ＭＳ ゴシック" w:eastAsia="ＭＳ ゴシック" w:hAnsi="ＭＳ ゴシック" w:hint="eastAsia"/>
                <w:spacing w:val="-14"/>
                <w:w w:val="90"/>
                <w:sz w:val="16"/>
                <w:szCs w:val="16"/>
              </w:rPr>
              <w:t>利用しない</w:t>
            </w:r>
          </w:p>
        </w:tc>
        <w:tc>
          <w:tcPr>
            <w:tcW w:w="709" w:type="dxa"/>
          </w:tcPr>
          <w:p w14:paraId="61BDF619" w14:textId="77777777" w:rsidR="000F4504" w:rsidRDefault="000F4504" w:rsidP="00D0560F">
            <w:pPr>
              <w:spacing w:line="0" w:lineRule="atLeast"/>
              <w:jc w:val="left"/>
              <w:rPr>
                <w:rFonts w:ascii="ＭＳ ゴシック" w:eastAsia="ＭＳ ゴシック" w:hAnsi="ＭＳ ゴシック"/>
                <w:sz w:val="18"/>
                <w:szCs w:val="20"/>
              </w:rPr>
            </w:pPr>
          </w:p>
          <w:p w14:paraId="58302956" w14:textId="351AD72F" w:rsidR="00D0560F"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変更</w:t>
            </w:r>
          </w:p>
          <w:p w14:paraId="09C634E2" w14:textId="77777777" w:rsidR="000F4504" w:rsidRPr="00D4736D" w:rsidRDefault="000F4504" w:rsidP="00D0560F">
            <w:pPr>
              <w:spacing w:line="0" w:lineRule="atLeast"/>
              <w:jc w:val="left"/>
              <w:rPr>
                <w:rFonts w:ascii="ＭＳ ゴシック" w:eastAsia="ＭＳ ゴシック" w:hAnsi="ＭＳ ゴシック"/>
                <w:sz w:val="18"/>
                <w:szCs w:val="20"/>
              </w:rPr>
            </w:pPr>
          </w:p>
          <w:p w14:paraId="4AAE9A37"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1．追加</w:t>
            </w:r>
          </w:p>
          <w:p w14:paraId="275EFEE2"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2</w:t>
            </w:r>
            <w:r>
              <w:rPr>
                <w:rFonts w:ascii="ＭＳ ゴシック" w:eastAsia="ＭＳ ゴシック" w:hAnsi="ＭＳ ゴシック" w:hint="eastAsia"/>
                <w:sz w:val="16"/>
                <w:szCs w:val="16"/>
              </w:rPr>
              <w:t>．削除</w:t>
            </w:r>
          </w:p>
          <w:p w14:paraId="0264E1D9"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3.所属等の変更</w:t>
            </w:r>
          </w:p>
          <w:p w14:paraId="7338E8B8"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数字を〇で囲む）</w:t>
            </w:r>
          </w:p>
        </w:tc>
        <w:tc>
          <w:tcPr>
            <w:tcW w:w="817" w:type="dxa"/>
            <w:vAlign w:val="center"/>
          </w:tcPr>
          <w:p w14:paraId="6944BF19" w14:textId="77777777" w:rsidR="00D0560F" w:rsidRPr="00D4736D" w:rsidRDefault="00D0560F" w:rsidP="00D0560F">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氏名</w:t>
            </w:r>
          </w:p>
        </w:tc>
        <w:tc>
          <w:tcPr>
            <w:tcW w:w="884" w:type="dxa"/>
            <w:vAlign w:val="center"/>
          </w:tcPr>
          <w:p w14:paraId="0D64145A" w14:textId="77777777" w:rsidR="00D0560F" w:rsidRPr="00D4736D" w:rsidRDefault="00D0560F" w:rsidP="00D0560F">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所属機関・部局・職</w:t>
            </w:r>
          </w:p>
        </w:tc>
        <w:tc>
          <w:tcPr>
            <w:tcW w:w="567" w:type="dxa"/>
            <w:vAlign w:val="center"/>
          </w:tcPr>
          <w:p w14:paraId="536D743F" w14:textId="77777777" w:rsidR="00D0560F" w:rsidRPr="00A63889" w:rsidRDefault="00D0560F" w:rsidP="00D0560F">
            <w:pPr>
              <w:spacing w:line="0" w:lineRule="atLeast"/>
              <w:jc w:val="center"/>
              <w:rPr>
                <w:rFonts w:ascii="ＭＳ ゴシック" w:eastAsia="ＭＳ ゴシック" w:hAnsi="ＭＳ ゴシック"/>
                <w:color w:val="000000"/>
                <w:sz w:val="18"/>
                <w:szCs w:val="20"/>
              </w:rPr>
            </w:pPr>
            <w:r w:rsidRPr="00A63889">
              <w:rPr>
                <w:rFonts w:ascii="ＭＳ ゴシック" w:eastAsia="ＭＳ ゴシック" w:hAnsi="ＭＳ ゴシック" w:hint="eastAsia"/>
                <w:color w:val="000000"/>
                <w:sz w:val="18"/>
                <w:szCs w:val="20"/>
              </w:rPr>
              <w:t>役割分担</w:t>
            </w:r>
          </w:p>
        </w:tc>
        <w:tc>
          <w:tcPr>
            <w:tcW w:w="567" w:type="dxa"/>
            <w:vAlign w:val="center"/>
          </w:tcPr>
          <w:p w14:paraId="29116D87"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性別</w:t>
            </w:r>
          </w:p>
          <w:p w14:paraId="1CA3A950"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男</w:t>
            </w:r>
          </w:p>
          <w:p w14:paraId="4DA330A9" w14:textId="19C4DA32" w:rsidR="00D0560F"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女</w:t>
            </w:r>
          </w:p>
          <w:p w14:paraId="2FF35E06" w14:textId="66925003" w:rsidR="00D0560F" w:rsidRDefault="00D0560F" w:rsidP="00D0560F">
            <w:pPr>
              <w:spacing w:line="0" w:lineRule="atLeast"/>
              <w:rPr>
                <w:rFonts w:ascii="ＭＳ ゴシック" w:eastAsia="ＭＳ ゴシック" w:hAnsi="ＭＳ ゴシック"/>
                <w:color w:val="000000"/>
                <w:sz w:val="16"/>
                <w:szCs w:val="16"/>
              </w:rPr>
            </w:pPr>
            <w:r>
              <w:rPr>
                <w:rFonts w:ascii="ＭＳ ゴシック" w:eastAsia="ＭＳ ゴシック" w:hAnsi="ＭＳ ゴシック" w:hint="eastAsia"/>
                <w:color w:val="000000"/>
                <w:sz w:val="16"/>
                <w:szCs w:val="16"/>
              </w:rPr>
              <w:t>3.その他</w:t>
            </w:r>
          </w:p>
          <w:p w14:paraId="161463C0" w14:textId="14E787A5" w:rsidR="00D0560F" w:rsidRPr="00A63889" w:rsidRDefault="00D0560F" w:rsidP="00D0560F">
            <w:pPr>
              <w:spacing w:line="0" w:lineRule="atLeast"/>
              <w:rPr>
                <w:rFonts w:ascii="ＭＳ ゴシック" w:eastAsia="ＭＳ ゴシック" w:hAnsi="ＭＳ ゴシック"/>
                <w:color w:val="000000"/>
                <w:sz w:val="16"/>
                <w:szCs w:val="16"/>
              </w:rPr>
            </w:pPr>
            <w:r>
              <w:rPr>
                <w:rFonts w:ascii="ＭＳ ゴシック" w:eastAsia="ＭＳ ゴシック" w:hAnsi="ＭＳ ゴシック" w:hint="eastAsia"/>
                <w:color w:val="000000"/>
                <w:sz w:val="16"/>
                <w:szCs w:val="16"/>
              </w:rPr>
              <w:t>4.無回答</w:t>
            </w:r>
          </w:p>
          <w:p w14:paraId="088EB1FE" w14:textId="77777777" w:rsidR="00D0560F" w:rsidRPr="00A63889" w:rsidRDefault="00D0560F" w:rsidP="00D0560F">
            <w:pPr>
              <w:spacing w:line="0" w:lineRule="atLeast"/>
              <w:rPr>
                <w:rFonts w:ascii="ＭＳ ゴシック" w:eastAsia="ＭＳ ゴシック" w:hAnsi="ＭＳ ゴシック"/>
                <w:color w:val="000000"/>
                <w:sz w:val="16"/>
                <w:szCs w:val="16"/>
              </w:rPr>
            </w:pPr>
          </w:p>
          <w:p w14:paraId="654F14A5"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p>
        </w:tc>
        <w:tc>
          <w:tcPr>
            <w:tcW w:w="708" w:type="dxa"/>
            <w:vAlign w:val="center"/>
          </w:tcPr>
          <w:p w14:paraId="73FBA237" w14:textId="77777777" w:rsidR="00D0560F" w:rsidRPr="008E27DC" w:rsidRDefault="00D0560F" w:rsidP="00D0560F">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178B08FA" w14:textId="7C475C5D" w:rsidR="00D0560F" w:rsidRPr="008E27DC" w:rsidRDefault="00D0560F" w:rsidP="00D0560F">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D324B4">
              <w:rPr>
                <w:rFonts w:ascii="ＭＳ ゴシック" w:eastAsia="ＭＳ ゴシック" w:hAnsi="ＭＳ ゴシック"/>
                <w:color w:val="000000" w:themeColor="text1"/>
                <w:sz w:val="16"/>
                <w:szCs w:val="16"/>
              </w:rPr>
              <w:t>歳</w:t>
            </w:r>
            <w:r w:rsidRPr="00A74D0F">
              <w:rPr>
                <w:rFonts w:eastAsia="Times New Roman"/>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rPr>
              <w:br/>
            </w:r>
            <w:r w:rsidRPr="00D324B4">
              <w:rPr>
                <w:rFonts w:ascii="ＭＳ ゴシック" w:eastAsia="ＭＳ ゴシック" w:hAnsi="ＭＳ ゴシック"/>
                <w:color w:val="000000" w:themeColor="text1"/>
                <w:sz w:val="12"/>
                <w:szCs w:val="12"/>
              </w:rPr>
              <w:t>※</w:t>
            </w:r>
            <w:r>
              <w:rPr>
                <w:rFonts w:ascii="ＭＳ ゴシック" w:eastAsia="ＭＳ ゴシック" w:hAnsi="ＭＳ ゴシック" w:hint="eastAsia"/>
                <w:color w:val="000000" w:themeColor="text1"/>
                <w:sz w:val="12"/>
                <w:szCs w:val="12"/>
              </w:rPr>
              <w:t>202</w:t>
            </w:r>
            <w:r w:rsidR="005E6B45">
              <w:rPr>
                <w:rFonts w:ascii="ＭＳ ゴシック" w:eastAsia="ＭＳ ゴシック" w:hAnsi="ＭＳ ゴシック" w:hint="eastAsia"/>
                <w:color w:val="000000" w:themeColor="text1"/>
                <w:sz w:val="12"/>
                <w:szCs w:val="12"/>
              </w:rPr>
              <w:t>5</w:t>
            </w:r>
            <w:r>
              <w:rPr>
                <w:rFonts w:ascii="ＭＳ ゴシック" w:eastAsia="ＭＳ ゴシック" w:hAnsi="ＭＳ ゴシック" w:hint="eastAsia"/>
                <w:color w:val="000000" w:themeColor="text1"/>
                <w:sz w:val="12"/>
                <w:szCs w:val="12"/>
              </w:rPr>
              <w:t>.4.1</w:t>
            </w:r>
            <w:r w:rsidRPr="00D324B4">
              <w:rPr>
                <w:rFonts w:ascii="ＭＳ ゴシック" w:eastAsia="ＭＳ ゴシック" w:hAnsi="ＭＳ ゴシック"/>
                <w:color w:val="000000" w:themeColor="text1"/>
                <w:sz w:val="12"/>
                <w:szCs w:val="12"/>
              </w:rPr>
              <w:t>時点での年齢</w:t>
            </w:r>
          </w:p>
          <w:p w14:paraId="0F210DE5" w14:textId="665C0A15" w:rsidR="00D0560F" w:rsidRPr="00A63889" w:rsidRDefault="00D0560F" w:rsidP="00D0560F">
            <w:pPr>
              <w:spacing w:line="0" w:lineRule="atLeast"/>
              <w:rPr>
                <w:rFonts w:ascii="ＭＳ ゴシック" w:eastAsia="ＭＳ ゴシック" w:hAnsi="ＭＳ ゴシック"/>
                <w:color w:val="000000"/>
                <w:sz w:val="16"/>
                <w:szCs w:val="16"/>
              </w:rPr>
            </w:pPr>
          </w:p>
        </w:tc>
        <w:tc>
          <w:tcPr>
            <w:tcW w:w="709" w:type="dxa"/>
            <w:vAlign w:val="center"/>
          </w:tcPr>
          <w:p w14:paraId="021EB32E"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国籍</w:t>
            </w:r>
          </w:p>
          <w:p w14:paraId="6ECCACE5"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日本</w:t>
            </w:r>
          </w:p>
          <w:p w14:paraId="3D11CE72"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それ以外</w:t>
            </w:r>
          </w:p>
          <w:p w14:paraId="6F29C28E" w14:textId="77777777" w:rsidR="00D0560F" w:rsidRPr="00A63889" w:rsidRDefault="00D0560F" w:rsidP="00D0560F">
            <w:pPr>
              <w:spacing w:line="0" w:lineRule="atLeast"/>
              <w:rPr>
                <w:rFonts w:ascii="ＭＳ ゴシック" w:eastAsia="ＭＳ ゴシック" w:hAnsi="ＭＳ ゴシック"/>
                <w:color w:val="000000"/>
                <w:sz w:val="16"/>
                <w:szCs w:val="16"/>
              </w:rPr>
            </w:pPr>
          </w:p>
          <w:p w14:paraId="3019A4F1"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r w:rsidRPr="00A63889">
              <w:rPr>
                <w:rFonts w:ascii="ＭＳ ゴシック" w:eastAsia="ＭＳ ゴシック" w:hAnsi="ＭＳ ゴシック"/>
                <w:color w:val="000000"/>
                <w:sz w:val="16"/>
                <w:szCs w:val="16"/>
              </w:rPr>
              <w:t>）</w:t>
            </w:r>
          </w:p>
        </w:tc>
        <w:tc>
          <w:tcPr>
            <w:tcW w:w="2093" w:type="dxa"/>
          </w:tcPr>
          <w:p w14:paraId="147A2480" w14:textId="77777777" w:rsidR="000F4504" w:rsidRDefault="000F4504" w:rsidP="00D0560F">
            <w:pPr>
              <w:spacing w:line="0" w:lineRule="atLeast"/>
              <w:rPr>
                <w:rFonts w:ascii="ＭＳ ゴシック" w:eastAsia="ＭＳ ゴシック" w:hAnsi="ＭＳ ゴシック"/>
                <w:color w:val="000000"/>
                <w:sz w:val="16"/>
                <w:szCs w:val="16"/>
              </w:rPr>
            </w:pPr>
          </w:p>
          <w:p w14:paraId="62D985FE" w14:textId="22E3B3EC"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所属機関</w:t>
            </w:r>
          </w:p>
          <w:p w14:paraId="4DF65650"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生態学研究センター</w:t>
            </w:r>
          </w:p>
          <w:p w14:paraId="7E5A0A42"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京大（1を除く）</w:t>
            </w:r>
          </w:p>
          <w:p w14:paraId="5F4885F4"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 国立大学（2を除く）</w:t>
            </w:r>
          </w:p>
          <w:p w14:paraId="7C47C4C4"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4．公立大学</w:t>
            </w:r>
          </w:p>
          <w:p w14:paraId="68549F51"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5．私立大学</w:t>
            </w:r>
          </w:p>
          <w:p w14:paraId="1170DA0B"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6．大学共同利用機関法人</w:t>
            </w:r>
          </w:p>
          <w:p w14:paraId="316995E3"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7．独立行政法人等公的研究機関</w:t>
            </w:r>
          </w:p>
          <w:p w14:paraId="3AA800A7"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8. 民間企業</w:t>
            </w:r>
          </w:p>
          <w:p w14:paraId="5A2DE2AE"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9．外国機関</w:t>
            </w:r>
          </w:p>
          <w:p w14:paraId="2D5E0926"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0．その他</w:t>
            </w:r>
          </w:p>
          <w:p w14:paraId="0B91CBC7" w14:textId="77777777" w:rsidR="00D0560F" w:rsidRPr="007E1372" w:rsidRDefault="00D0560F" w:rsidP="00D0560F">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567" w:type="dxa"/>
          </w:tcPr>
          <w:p w14:paraId="0C779B3A" w14:textId="77777777" w:rsidR="000F4504" w:rsidRDefault="000F4504" w:rsidP="00D0560F">
            <w:pPr>
              <w:spacing w:line="0" w:lineRule="atLeast"/>
              <w:jc w:val="left"/>
              <w:rPr>
                <w:rFonts w:ascii="ＭＳ ゴシック" w:eastAsia="ＭＳ ゴシック" w:hAnsi="ＭＳ ゴシック"/>
                <w:spacing w:val="-14"/>
                <w:sz w:val="16"/>
                <w:szCs w:val="16"/>
              </w:rPr>
            </w:pPr>
          </w:p>
          <w:p w14:paraId="71027FF7" w14:textId="54C45ED9"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4C395C">
              <w:rPr>
                <w:rFonts w:ascii="ＭＳ ゴシック" w:eastAsia="ＭＳ ゴシック" w:hAnsi="ＭＳ ゴシック" w:hint="eastAsia"/>
                <w:spacing w:val="-14"/>
                <w:sz w:val="16"/>
                <w:szCs w:val="16"/>
              </w:rPr>
              <w:t>本務所属が左と異なる場合は、本務所属先を記入</w:t>
            </w:r>
          </w:p>
        </w:tc>
        <w:tc>
          <w:tcPr>
            <w:tcW w:w="600" w:type="dxa"/>
          </w:tcPr>
          <w:p w14:paraId="651D755E" w14:textId="77777777" w:rsidR="000F4504" w:rsidRDefault="000F4504" w:rsidP="00D0560F">
            <w:pPr>
              <w:spacing w:line="0" w:lineRule="atLeast"/>
              <w:jc w:val="left"/>
              <w:rPr>
                <w:rFonts w:ascii="ＭＳ ゴシック" w:eastAsia="ＭＳ ゴシック" w:hAnsi="ＭＳ ゴシック"/>
                <w:color w:val="000000"/>
                <w:sz w:val="16"/>
                <w:szCs w:val="16"/>
              </w:rPr>
            </w:pPr>
          </w:p>
          <w:p w14:paraId="73434404" w14:textId="340CAB89"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職員である場合に記入</w:t>
            </w:r>
          </w:p>
          <w:p w14:paraId="76954C87" w14:textId="77777777" w:rsidR="00D0560F" w:rsidRPr="007E1372" w:rsidRDefault="00D0560F" w:rsidP="00D0560F">
            <w:pPr>
              <w:spacing w:line="0" w:lineRule="atLeast"/>
              <w:jc w:val="left"/>
              <w:rPr>
                <w:rFonts w:ascii="ＭＳ ゴシック" w:eastAsia="ＭＳ ゴシック" w:hAnsi="ＭＳ ゴシック"/>
                <w:color w:val="000000"/>
                <w:sz w:val="16"/>
                <w:szCs w:val="16"/>
              </w:rPr>
            </w:pPr>
          </w:p>
          <w:p w14:paraId="58A5D9A4" w14:textId="77777777"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常勤</w:t>
            </w:r>
          </w:p>
          <w:p w14:paraId="6D9B597E" w14:textId="77777777"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非常勤</w:t>
            </w:r>
          </w:p>
          <w:p w14:paraId="7BC52CB5"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5651185C"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00205DF6" w14:textId="77777777" w:rsidR="00D0560F" w:rsidRPr="007E1372" w:rsidRDefault="00D0560F" w:rsidP="00D0560F">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851" w:type="dxa"/>
          </w:tcPr>
          <w:p w14:paraId="0EDC8BBE" w14:textId="77777777" w:rsidR="000F4504" w:rsidRDefault="000F4504" w:rsidP="00D0560F">
            <w:pPr>
              <w:spacing w:line="0" w:lineRule="atLeast"/>
              <w:rPr>
                <w:rFonts w:ascii="ＭＳ ゴシック" w:eastAsia="ＭＳ ゴシック" w:hAnsi="ＭＳ ゴシック"/>
                <w:color w:val="000000"/>
                <w:sz w:val="16"/>
                <w:szCs w:val="16"/>
              </w:rPr>
            </w:pPr>
          </w:p>
          <w:p w14:paraId="74C1665A" w14:textId="0716C051"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学生である場合に記入</w:t>
            </w:r>
          </w:p>
          <w:p w14:paraId="3A808F8C"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710FB1AB"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大学院博士課程</w:t>
            </w:r>
          </w:p>
          <w:p w14:paraId="021FD5BA"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大学院修士課程</w:t>
            </w:r>
          </w:p>
          <w:p w14:paraId="1A56E391"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学部</w:t>
            </w:r>
          </w:p>
          <w:p w14:paraId="1264DE7D"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42B81D5A"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数字を〇で囲む）</w:t>
            </w:r>
          </w:p>
        </w:tc>
      </w:tr>
      <w:tr w:rsidR="00D0560F" w:rsidRPr="00D4736D" w14:paraId="4FBD5B9B" w14:textId="77777777" w:rsidTr="00D0560F">
        <w:trPr>
          <w:trHeight w:val="331"/>
        </w:trPr>
        <w:tc>
          <w:tcPr>
            <w:tcW w:w="846" w:type="dxa"/>
            <w:vAlign w:val="center"/>
          </w:tcPr>
          <w:p w14:paraId="3689FFE8" w14:textId="6744E675"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Pr>
          <w:p w14:paraId="513A47C0" w14:textId="16E6FD24"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43DF62F2"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6BE3C1B7"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1B8B8796"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2F12C551"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52DD53F1" w14:textId="7DB61D8E"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0FEA2536" w14:textId="72E05354"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4A2483C"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00B9E172"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3864A02A" w14:textId="77777777"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600" w:type="dxa"/>
            <w:vAlign w:val="center"/>
          </w:tcPr>
          <w:p w14:paraId="760A7601" w14:textId="07F40B5D"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851" w:type="dxa"/>
            <w:vAlign w:val="center"/>
          </w:tcPr>
          <w:p w14:paraId="0A5DE8EC"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D0560F" w:rsidRPr="00D4736D" w14:paraId="536BCE12" w14:textId="77777777" w:rsidTr="00D0560F">
        <w:trPr>
          <w:trHeight w:val="331"/>
        </w:trPr>
        <w:tc>
          <w:tcPr>
            <w:tcW w:w="846" w:type="dxa"/>
            <w:vAlign w:val="center"/>
          </w:tcPr>
          <w:p w14:paraId="003A81C7" w14:textId="25D19DE6" w:rsidR="00D0560F" w:rsidRPr="00D4736D" w:rsidRDefault="00D0560F" w:rsidP="00D0560F">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1　2</w:t>
            </w:r>
          </w:p>
        </w:tc>
        <w:tc>
          <w:tcPr>
            <w:tcW w:w="709" w:type="dxa"/>
          </w:tcPr>
          <w:p w14:paraId="2E703A27" w14:textId="672B391A"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2273B2C7"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4B9E3025"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0EA9C998"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3C908029"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22A79101" w14:textId="4830FC4C"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1172A377" w14:textId="795FCD59"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75F5C65F"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70C828EA"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37ECD58B"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49D68355" w14:textId="076139A3" w:rsidR="00D0560F" w:rsidRPr="007E1372" w:rsidRDefault="00D0560F" w:rsidP="00D0560F">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851" w:type="dxa"/>
            <w:vAlign w:val="center"/>
          </w:tcPr>
          <w:p w14:paraId="45792421" w14:textId="77777777" w:rsidR="00D0560F" w:rsidRPr="007E1372" w:rsidRDefault="00D0560F" w:rsidP="00D0560F">
            <w:pPr>
              <w:jc w:val="center"/>
              <w:rPr>
                <w:color w:val="000000"/>
              </w:rPr>
            </w:pPr>
            <w:r w:rsidRPr="007E1372">
              <w:rPr>
                <w:rFonts w:ascii="ＭＳ ゴシック" w:eastAsia="ＭＳ ゴシック" w:hAnsi="ＭＳ ゴシック" w:hint="eastAsia"/>
                <w:color w:val="000000"/>
                <w:sz w:val="18"/>
                <w:szCs w:val="20"/>
              </w:rPr>
              <w:t>1  2　3</w:t>
            </w:r>
          </w:p>
        </w:tc>
      </w:tr>
      <w:tr w:rsidR="00D0560F" w:rsidRPr="00D4736D" w14:paraId="71FA20CC" w14:textId="77777777" w:rsidTr="00D0560F">
        <w:trPr>
          <w:trHeight w:val="331"/>
        </w:trPr>
        <w:tc>
          <w:tcPr>
            <w:tcW w:w="846" w:type="dxa"/>
            <w:vAlign w:val="center"/>
          </w:tcPr>
          <w:p w14:paraId="648D3382" w14:textId="594A0027"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Pr>
          <w:p w14:paraId="69CD5856" w14:textId="5F914EE9"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05C2C63E"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1C3BFAB0"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440CF453"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1185BC16"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4005EB72" w14:textId="28739620"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3E263F58" w14:textId="5421C272"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5C58DF05"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5870AAAA"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00E2E11"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75503284" w14:textId="13C8F93C" w:rsidR="00D0560F" w:rsidRPr="007E1372" w:rsidRDefault="00D0560F" w:rsidP="00D0560F">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851" w:type="dxa"/>
            <w:vAlign w:val="center"/>
          </w:tcPr>
          <w:p w14:paraId="20AEEE56" w14:textId="77777777" w:rsidR="00D0560F" w:rsidRPr="007E1372" w:rsidRDefault="00D0560F" w:rsidP="00D0560F">
            <w:pPr>
              <w:jc w:val="center"/>
              <w:rPr>
                <w:color w:val="000000"/>
              </w:rPr>
            </w:pPr>
            <w:r w:rsidRPr="007E1372">
              <w:rPr>
                <w:rFonts w:ascii="ＭＳ ゴシック" w:eastAsia="ＭＳ ゴシック" w:hAnsi="ＭＳ ゴシック" w:hint="eastAsia"/>
                <w:color w:val="000000"/>
                <w:sz w:val="18"/>
                <w:szCs w:val="20"/>
              </w:rPr>
              <w:t>1  2　3</w:t>
            </w:r>
          </w:p>
        </w:tc>
      </w:tr>
      <w:tr w:rsidR="00D0560F" w:rsidRPr="00D4736D" w14:paraId="22E0F621" w14:textId="77777777" w:rsidTr="00D0560F">
        <w:trPr>
          <w:trHeight w:val="331"/>
        </w:trPr>
        <w:tc>
          <w:tcPr>
            <w:tcW w:w="846" w:type="dxa"/>
            <w:vAlign w:val="center"/>
          </w:tcPr>
          <w:p w14:paraId="05B5F2E3" w14:textId="06F4B65B"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Pr>
          <w:p w14:paraId="23C91DDC" w14:textId="17FDFBEA"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758B3C30"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7990F146"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488503BD"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512A827F"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31ED467F" w14:textId="528D6221"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76B651FF" w14:textId="221712AA"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4B749800"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52F81549"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C074C77"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125570D5" w14:textId="5B0A0FA6" w:rsidR="00D0560F" w:rsidRPr="007E1372" w:rsidRDefault="00D0560F" w:rsidP="00D0560F">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851" w:type="dxa"/>
            <w:vAlign w:val="center"/>
          </w:tcPr>
          <w:p w14:paraId="72D650A6" w14:textId="77777777" w:rsidR="00D0560F" w:rsidRPr="007E1372" w:rsidRDefault="00D0560F" w:rsidP="00D0560F">
            <w:pPr>
              <w:jc w:val="center"/>
              <w:rPr>
                <w:color w:val="000000"/>
              </w:rPr>
            </w:pPr>
            <w:r w:rsidRPr="007E1372">
              <w:rPr>
                <w:rFonts w:ascii="ＭＳ ゴシック" w:eastAsia="ＭＳ ゴシック" w:hAnsi="ＭＳ ゴシック" w:hint="eastAsia"/>
                <w:color w:val="000000"/>
                <w:sz w:val="18"/>
                <w:szCs w:val="20"/>
              </w:rPr>
              <w:t>1  2　3</w:t>
            </w:r>
          </w:p>
        </w:tc>
      </w:tr>
      <w:tr w:rsidR="00D0560F" w:rsidRPr="00D4736D" w14:paraId="74F45D61" w14:textId="77777777" w:rsidTr="00D0560F">
        <w:trPr>
          <w:trHeight w:val="331"/>
        </w:trPr>
        <w:tc>
          <w:tcPr>
            <w:tcW w:w="846" w:type="dxa"/>
            <w:vAlign w:val="center"/>
          </w:tcPr>
          <w:p w14:paraId="49C3F61C" w14:textId="750480E5"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Pr>
          <w:p w14:paraId="2B4F135A" w14:textId="3033AEC1"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13A6227D"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6785D120"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13B4AFEA"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683D3170"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15CD5E15" w14:textId="7D590BB0"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029EF658" w14:textId="5D5F8696"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75D2F9D"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3CF862DE"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A5F3639"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1FF5BE69" w14:textId="2F0D400E" w:rsidR="00D0560F" w:rsidRPr="007E1372" w:rsidRDefault="00D0560F" w:rsidP="00D0560F">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851" w:type="dxa"/>
            <w:vAlign w:val="center"/>
          </w:tcPr>
          <w:p w14:paraId="31967ADE" w14:textId="77777777" w:rsidR="00D0560F" w:rsidRPr="007E1372" w:rsidRDefault="00D0560F" w:rsidP="00D0560F">
            <w:pPr>
              <w:jc w:val="center"/>
              <w:rPr>
                <w:color w:val="000000"/>
              </w:rPr>
            </w:pPr>
            <w:r w:rsidRPr="007E1372">
              <w:rPr>
                <w:rFonts w:ascii="ＭＳ ゴシック" w:eastAsia="ＭＳ ゴシック" w:hAnsi="ＭＳ ゴシック" w:hint="eastAsia"/>
                <w:color w:val="000000"/>
                <w:sz w:val="18"/>
                <w:szCs w:val="20"/>
              </w:rPr>
              <w:t>1  2　3</w:t>
            </w:r>
          </w:p>
        </w:tc>
      </w:tr>
      <w:tr w:rsidR="00D0560F" w:rsidRPr="007E1372" w14:paraId="2CF1847C" w14:textId="77777777" w:rsidTr="00D0560F">
        <w:trPr>
          <w:trHeight w:val="331"/>
        </w:trPr>
        <w:tc>
          <w:tcPr>
            <w:tcW w:w="846" w:type="dxa"/>
            <w:tcBorders>
              <w:top w:val="single" w:sz="4" w:space="0" w:color="000000"/>
              <w:left w:val="single" w:sz="4" w:space="0" w:color="000000"/>
              <w:bottom w:val="single" w:sz="4" w:space="0" w:color="000000"/>
              <w:right w:val="single" w:sz="4" w:space="0" w:color="000000"/>
            </w:tcBorders>
            <w:vAlign w:val="center"/>
          </w:tcPr>
          <w:p w14:paraId="17503FFC" w14:textId="48D1C81A"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Borders>
              <w:top w:val="single" w:sz="4" w:space="0" w:color="000000"/>
              <w:left w:val="single" w:sz="4" w:space="0" w:color="000000"/>
              <w:bottom w:val="single" w:sz="4" w:space="0" w:color="000000"/>
              <w:right w:val="single" w:sz="4" w:space="0" w:color="000000"/>
            </w:tcBorders>
          </w:tcPr>
          <w:p w14:paraId="00265D52" w14:textId="7DC55B65"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Borders>
              <w:top w:val="single" w:sz="4" w:space="0" w:color="000000"/>
              <w:left w:val="single" w:sz="4" w:space="0" w:color="000000"/>
              <w:bottom w:val="single" w:sz="4" w:space="0" w:color="000000"/>
              <w:right w:val="single" w:sz="4" w:space="0" w:color="000000"/>
            </w:tcBorders>
          </w:tcPr>
          <w:p w14:paraId="5AD6C8A9"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Borders>
              <w:top w:val="single" w:sz="4" w:space="0" w:color="000000"/>
              <w:left w:val="single" w:sz="4" w:space="0" w:color="000000"/>
              <w:bottom w:val="single" w:sz="4" w:space="0" w:color="000000"/>
              <w:right w:val="single" w:sz="4" w:space="0" w:color="000000"/>
            </w:tcBorders>
          </w:tcPr>
          <w:p w14:paraId="7CDCEC3C"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425FB727"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A89C600"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6D0228A9" w14:textId="0755FE29"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tcBorders>
              <w:top w:val="single" w:sz="4" w:space="0" w:color="000000"/>
              <w:left w:val="single" w:sz="4" w:space="0" w:color="000000"/>
              <w:bottom w:val="single" w:sz="4" w:space="0" w:color="000000"/>
              <w:right w:val="single" w:sz="4" w:space="0" w:color="000000"/>
            </w:tcBorders>
            <w:vAlign w:val="center"/>
          </w:tcPr>
          <w:p w14:paraId="06DEBEE7" w14:textId="77777777" w:rsidR="00D0560F" w:rsidRPr="00A6406E" w:rsidRDefault="00D0560F" w:rsidP="00D0560F">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4E5FCA"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tcBorders>
              <w:top w:val="single" w:sz="4" w:space="0" w:color="000000"/>
              <w:left w:val="single" w:sz="4" w:space="0" w:color="000000"/>
              <w:bottom w:val="single" w:sz="4" w:space="0" w:color="000000"/>
              <w:right w:val="single" w:sz="4" w:space="0" w:color="000000"/>
            </w:tcBorders>
            <w:vAlign w:val="center"/>
          </w:tcPr>
          <w:p w14:paraId="1BBD80E2"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tcBorders>
              <w:top w:val="single" w:sz="4" w:space="0" w:color="000000"/>
              <w:left w:val="single" w:sz="4" w:space="0" w:color="000000"/>
              <w:bottom w:val="single" w:sz="4" w:space="0" w:color="000000"/>
              <w:right w:val="single" w:sz="4" w:space="0" w:color="000000"/>
            </w:tcBorders>
            <w:vAlign w:val="center"/>
          </w:tcPr>
          <w:p w14:paraId="7719B524"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tcBorders>
              <w:top w:val="single" w:sz="4" w:space="0" w:color="000000"/>
              <w:left w:val="single" w:sz="4" w:space="0" w:color="000000"/>
              <w:bottom w:val="single" w:sz="4" w:space="0" w:color="000000"/>
              <w:right w:val="single" w:sz="4" w:space="0" w:color="000000"/>
            </w:tcBorders>
            <w:vAlign w:val="center"/>
          </w:tcPr>
          <w:p w14:paraId="50060FEE" w14:textId="21AFFA15" w:rsidR="00D0560F" w:rsidRPr="00A6406E" w:rsidRDefault="00D0560F" w:rsidP="00D0560F">
            <w:pPr>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851" w:type="dxa"/>
            <w:tcBorders>
              <w:top w:val="single" w:sz="4" w:space="0" w:color="000000"/>
              <w:left w:val="single" w:sz="4" w:space="0" w:color="000000"/>
              <w:bottom w:val="single" w:sz="4" w:space="0" w:color="000000"/>
              <w:right w:val="single" w:sz="4" w:space="0" w:color="000000"/>
            </w:tcBorders>
            <w:vAlign w:val="center"/>
          </w:tcPr>
          <w:p w14:paraId="139DEF49" w14:textId="77777777" w:rsidR="00D0560F" w:rsidRPr="00A6406E" w:rsidRDefault="00D0560F" w:rsidP="00D0560F">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D0560F" w:rsidRPr="007E1372" w14:paraId="75DE3050" w14:textId="77777777" w:rsidTr="00D0560F">
        <w:trPr>
          <w:trHeight w:val="331"/>
        </w:trPr>
        <w:tc>
          <w:tcPr>
            <w:tcW w:w="846" w:type="dxa"/>
            <w:tcBorders>
              <w:top w:val="single" w:sz="4" w:space="0" w:color="000000"/>
              <w:left w:val="single" w:sz="4" w:space="0" w:color="000000"/>
              <w:bottom w:val="single" w:sz="4" w:space="0" w:color="000000"/>
              <w:right w:val="single" w:sz="4" w:space="0" w:color="000000"/>
            </w:tcBorders>
            <w:vAlign w:val="center"/>
          </w:tcPr>
          <w:p w14:paraId="07356DFE" w14:textId="32F6717A"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Borders>
              <w:top w:val="single" w:sz="4" w:space="0" w:color="000000"/>
              <w:left w:val="single" w:sz="4" w:space="0" w:color="000000"/>
              <w:bottom w:val="single" w:sz="4" w:space="0" w:color="000000"/>
              <w:right w:val="single" w:sz="4" w:space="0" w:color="000000"/>
            </w:tcBorders>
          </w:tcPr>
          <w:p w14:paraId="48744F08" w14:textId="7CB3579F"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Borders>
              <w:top w:val="single" w:sz="4" w:space="0" w:color="000000"/>
              <w:left w:val="single" w:sz="4" w:space="0" w:color="000000"/>
              <w:bottom w:val="single" w:sz="4" w:space="0" w:color="000000"/>
              <w:right w:val="single" w:sz="4" w:space="0" w:color="000000"/>
            </w:tcBorders>
          </w:tcPr>
          <w:p w14:paraId="3108B269"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Borders>
              <w:top w:val="single" w:sz="4" w:space="0" w:color="000000"/>
              <w:left w:val="single" w:sz="4" w:space="0" w:color="000000"/>
              <w:bottom w:val="single" w:sz="4" w:space="0" w:color="000000"/>
              <w:right w:val="single" w:sz="4" w:space="0" w:color="000000"/>
            </w:tcBorders>
          </w:tcPr>
          <w:p w14:paraId="35B12B14"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68CE7C4C"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13AF8B4"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54836E3D" w14:textId="3B778362"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tcBorders>
              <w:top w:val="single" w:sz="4" w:space="0" w:color="000000"/>
              <w:left w:val="single" w:sz="4" w:space="0" w:color="000000"/>
              <w:bottom w:val="single" w:sz="4" w:space="0" w:color="000000"/>
              <w:right w:val="single" w:sz="4" w:space="0" w:color="000000"/>
            </w:tcBorders>
            <w:vAlign w:val="center"/>
          </w:tcPr>
          <w:p w14:paraId="5128F2F3" w14:textId="77777777" w:rsidR="00D0560F" w:rsidRPr="00A6406E" w:rsidRDefault="00D0560F" w:rsidP="00D0560F">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FD377C"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tcBorders>
              <w:top w:val="single" w:sz="4" w:space="0" w:color="000000"/>
              <w:left w:val="single" w:sz="4" w:space="0" w:color="000000"/>
              <w:bottom w:val="single" w:sz="4" w:space="0" w:color="000000"/>
              <w:right w:val="single" w:sz="4" w:space="0" w:color="000000"/>
            </w:tcBorders>
            <w:vAlign w:val="center"/>
          </w:tcPr>
          <w:p w14:paraId="4F465667"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tcBorders>
              <w:top w:val="single" w:sz="4" w:space="0" w:color="000000"/>
              <w:left w:val="single" w:sz="4" w:space="0" w:color="000000"/>
              <w:bottom w:val="single" w:sz="4" w:space="0" w:color="000000"/>
              <w:right w:val="single" w:sz="4" w:space="0" w:color="000000"/>
            </w:tcBorders>
            <w:vAlign w:val="center"/>
          </w:tcPr>
          <w:p w14:paraId="354F416C"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tcBorders>
              <w:top w:val="single" w:sz="4" w:space="0" w:color="000000"/>
              <w:left w:val="single" w:sz="4" w:space="0" w:color="000000"/>
              <w:bottom w:val="single" w:sz="4" w:space="0" w:color="000000"/>
              <w:right w:val="single" w:sz="4" w:space="0" w:color="000000"/>
            </w:tcBorders>
            <w:vAlign w:val="center"/>
          </w:tcPr>
          <w:p w14:paraId="586D9CC3" w14:textId="30472B27" w:rsidR="00D0560F" w:rsidRPr="00A6406E" w:rsidRDefault="00D0560F" w:rsidP="00D0560F">
            <w:pPr>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851" w:type="dxa"/>
            <w:tcBorders>
              <w:top w:val="single" w:sz="4" w:space="0" w:color="000000"/>
              <w:left w:val="single" w:sz="4" w:space="0" w:color="000000"/>
              <w:bottom w:val="single" w:sz="4" w:space="0" w:color="000000"/>
              <w:right w:val="single" w:sz="4" w:space="0" w:color="000000"/>
            </w:tcBorders>
            <w:vAlign w:val="center"/>
          </w:tcPr>
          <w:p w14:paraId="0023BB89" w14:textId="77777777" w:rsidR="00D0560F" w:rsidRPr="00A6406E" w:rsidRDefault="00D0560F" w:rsidP="00D0560F">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bl>
    <w:p w14:paraId="17BEC441" w14:textId="77777777" w:rsidR="00A6406E" w:rsidRDefault="00A6406E" w:rsidP="001C4816">
      <w:pPr>
        <w:spacing w:line="0" w:lineRule="atLeast"/>
        <w:rPr>
          <w:rFonts w:ascii="ＭＳ ゴシック" w:eastAsia="ＭＳ ゴシック" w:hAnsi="ＭＳ ゴシック"/>
        </w:rPr>
      </w:pPr>
    </w:p>
    <w:p w14:paraId="26ECADFA" w14:textId="77777777" w:rsidR="00D460F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新たに研究組織に加わるメンバーが下記に該当する場合、□にチェックすることで研究代表者がそれぞれの事項について誓約したものとします</w:t>
      </w:r>
    </w:p>
    <w:p w14:paraId="54B498A3" w14:textId="77777777" w:rsidR="00FC694F" w:rsidRPr="00D4736D" w:rsidRDefault="00FC694F" w:rsidP="00D460FD">
      <w:pPr>
        <w:spacing w:line="240" w:lineRule="exact"/>
        <w:rPr>
          <w:rFonts w:ascii="ＭＳ ゴシック" w:eastAsia="ＭＳ ゴシック" w:hAnsi="ＭＳ ゴシック"/>
          <w:kern w:val="0"/>
          <w:sz w:val="18"/>
          <w:szCs w:val="16"/>
        </w:rPr>
      </w:pPr>
    </w:p>
    <w:p w14:paraId="41D841FB" w14:textId="16275842" w:rsidR="00FC694F" w:rsidRPr="00D4736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8D4DE7"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4F56528B" w14:textId="44A5D774" w:rsidR="00D460FD" w:rsidRDefault="00D460FD" w:rsidP="00D361C0">
      <w:pPr>
        <w:spacing w:line="240" w:lineRule="exact"/>
        <w:jc w:val="lef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研究組織</w:t>
      </w:r>
      <w:r w:rsidR="003F151A">
        <w:rPr>
          <w:rFonts w:ascii="ＭＳ ゴシック" w:eastAsia="ＭＳ ゴシック" w:hAnsi="ＭＳ ゴシック" w:hint="eastAsia"/>
          <w:kern w:val="0"/>
          <w:sz w:val="18"/>
          <w:szCs w:val="16"/>
        </w:rPr>
        <w:t>について、</w:t>
      </w:r>
      <w:r w:rsidR="00A6406E">
        <w:rPr>
          <w:rFonts w:ascii="ＭＳ ゴシック" w:eastAsia="ＭＳ ゴシック" w:hAnsi="ＭＳ ゴシック" w:hint="eastAsia"/>
          <w:kern w:val="0"/>
          <w:sz w:val="18"/>
          <w:szCs w:val="16"/>
        </w:rPr>
        <w:t>追加</w:t>
      </w:r>
      <w:r w:rsidR="003F151A">
        <w:rPr>
          <w:rFonts w:ascii="ＭＳ ゴシック" w:eastAsia="ＭＳ ゴシック" w:hAnsi="ＭＳ ゴシック" w:hint="eastAsia"/>
          <w:kern w:val="0"/>
          <w:sz w:val="18"/>
          <w:szCs w:val="16"/>
        </w:rPr>
        <w:t>、所属の変更がある</w:t>
      </w:r>
      <w:r w:rsidR="00A6406E">
        <w:rPr>
          <w:rFonts w:ascii="ＭＳ ゴシック" w:eastAsia="ＭＳ ゴシック" w:hAnsi="ＭＳ ゴシック" w:hint="eastAsia"/>
          <w:kern w:val="0"/>
          <w:sz w:val="18"/>
          <w:szCs w:val="16"/>
        </w:rPr>
        <w:t>場合、</w:t>
      </w:r>
      <w:r w:rsidRPr="00D4736D">
        <w:rPr>
          <w:rFonts w:ascii="ＭＳ ゴシック" w:eastAsia="ＭＳ ゴシック" w:hAnsi="ＭＳ ゴシック" w:hint="eastAsia"/>
          <w:kern w:val="0"/>
          <w:sz w:val="18"/>
          <w:szCs w:val="16"/>
        </w:rPr>
        <w:t>利用までに該当者の所属機関</w:t>
      </w:r>
      <w:r w:rsidR="00A6406E">
        <w:rPr>
          <w:rFonts w:ascii="ＭＳ ゴシック" w:eastAsia="ＭＳ ゴシック" w:hAnsi="ＭＳ ゴシック" w:hint="eastAsia"/>
          <w:kern w:val="0"/>
          <w:sz w:val="18"/>
          <w:szCs w:val="16"/>
        </w:rPr>
        <w:t>部局長</w:t>
      </w:r>
      <w:r w:rsidRPr="00D4736D">
        <w:rPr>
          <w:rFonts w:ascii="ＭＳ ゴシック" w:eastAsia="ＭＳ ゴシック" w:hAnsi="ＭＳ ゴシック" w:hint="eastAsia"/>
          <w:kern w:val="0"/>
          <w:sz w:val="18"/>
          <w:szCs w:val="16"/>
        </w:rPr>
        <w:t>の承諾書（様式CR-3）を提出します。</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該当者なしの場合はここにチェック⇒□　</w:t>
      </w:r>
    </w:p>
    <w:p w14:paraId="3DA98FCA" w14:textId="77777777" w:rsidR="00D460FD" w:rsidRPr="00C31674" w:rsidRDefault="00D460FD" w:rsidP="00D361C0">
      <w:pPr>
        <w:spacing w:line="240" w:lineRule="exact"/>
        <w:rPr>
          <w:rFonts w:ascii="ＭＳ ゴシック" w:eastAsia="ＭＳ ゴシック" w:hAnsi="ＭＳ ゴシック"/>
        </w:rPr>
      </w:pPr>
    </w:p>
    <w:sectPr w:rsidR="00D460FD" w:rsidRPr="00C31674" w:rsidSect="00D0560F">
      <w:footerReference w:type="default" r:id="rId8"/>
      <w:pgSz w:w="11906" w:h="16838"/>
      <w:pgMar w:top="1418" w:right="1134" w:bottom="1418"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312CAC" w14:textId="77777777" w:rsidR="00D13A4B" w:rsidRDefault="00D13A4B" w:rsidP="001C4816">
      <w:r>
        <w:separator/>
      </w:r>
    </w:p>
  </w:endnote>
  <w:endnote w:type="continuationSeparator" w:id="0">
    <w:p w14:paraId="1AD66F61" w14:textId="77777777" w:rsidR="00D13A4B" w:rsidRDefault="00D13A4B" w:rsidP="001C4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ヒラギノ角ゴ ProN W3">
    <w:altName w:val="Yu Gothic"/>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3076B" w14:textId="591EC224" w:rsidR="001C4816" w:rsidRDefault="001C4816">
    <w:pPr>
      <w:pStyle w:val="a6"/>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D361C0" w:rsidRPr="00D361C0">
      <w:rPr>
        <w:rFonts w:ascii="Times New Roman" w:hAnsi="Times New Roman"/>
        <w:noProof/>
        <w:sz w:val="24"/>
        <w:szCs w:val="24"/>
        <w:lang w:val="ja-JP"/>
      </w:rPr>
      <w:t>1</w:t>
    </w:r>
    <w:r w:rsidRPr="00C31674">
      <w:rPr>
        <w:rFonts w:ascii="Times New Roman" w:hAnsi="Times New Roman"/>
        <w:sz w:val="24"/>
        <w:szCs w:val="24"/>
      </w:rPr>
      <w:fldChar w:fldCharType="end"/>
    </w:r>
  </w:p>
  <w:p w14:paraId="4D8064CB" w14:textId="77777777" w:rsidR="001C4816" w:rsidRPr="00C31674" w:rsidRDefault="001C4816" w:rsidP="001C4816">
    <w:pPr>
      <w:pStyle w:val="a6"/>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44E499" w14:textId="77777777" w:rsidR="00D13A4B" w:rsidRDefault="00D13A4B" w:rsidP="001C4816">
      <w:r>
        <w:separator/>
      </w:r>
    </w:p>
  </w:footnote>
  <w:footnote w:type="continuationSeparator" w:id="0">
    <w:p w14:paraId="466B9C78" w14:textId="77777777" w:rsidR="00D13A4B" w:rsidRDefault="00D13A4B" w:rsidP="001C4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82F315E"/>
    <w:multiLevelType w:val="hybridMultilevel"/>
    <w:tmpl w:val="4D80B27C"/>
    <w:lvl w:ilvl="0" w:tplc="26329BB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390276576">
    <w:abstractNumId w:val="1"/>
  </w:num>
  <w:num w:numId="2" w16cid:durableId="1590768460">
    <w:abstractNumId w:val="0"/>
  </w:num>
  <w:num w:numId="3" w16cid:durableId="186910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1NDK2MDI2sjRQ0lEKTi0uzszPAykwrAUAa4RDqCwAAAA="/>
  </w:docVars>
  <w:rsids>
    <w:rsidRoot w:val="00C31674"/>
    <w:rsid w:val="000575AD"/>
    <w:rsid w:val="00082C7A"/>
    <w:rsid w:val="000C2D2F"/>
    <w:rsid w:val="000E4217"/>
    <w:rsid w:val="000F4504"/>
    <w:rsid w:val="000F45AD"/>
    <w:rsid w:val="00172B82"/>
    <w:rsid w:val="0017495C"/>
    <w:rsid w:val="001C4816"/>
    <w:rsid w:val="001C6E54"/>
    <w:rsid w:val="001D60A6"/>
    <w:rsid w:val="00206E6D"/>
    <w:rsid w:val="00224469"/>
    <w:rsid w:val="00321E5D"/>
    <w:rsid w:val="00386992"/>
    <w:rsid w:val="003E1954"/>
    <w:rsid w:val="003F151A"/>
    <w:rsid w:val="00407466"/>
    <w:rsid w:val="004253E5"/>
    <w:rsid w:val="004C129E"/>
    <w:rsid w:val="004C395C"/>
    <w:rsid w:val="004F5505"/>
    <w:rsid w:val="005009BB"/>
    <w:rsid w:val="00501322"/>
    <w:rsid w:val="00534331"/>
    <w:rsid w:val="0057377C"/>
    <w:rsid w:val="005E6B45"/>
    <w:rsid w:val="00630BB4"/>
    <w:rsid w:val="006A518B"/>
    <w:rsid w:val="006B64F4"/>
    <w:rsid w:val="006D08D8"/>
    <w:rsid w:val="0072545F"/>
    <w:rsid w:val="00732ED2"/>
    <w:rsid w:val="0077065B"/>
    <w:rsid w:val="00777475"/>
    <w:rsid w:val="00796D76"/>
    <w:rsid w:val="007A45C9"/>
    <w:rsid w:val="007F1039"/>
    <w:rsid w:val="007F37D1"/>
    <w:rsid w:val="00811345"/>
    <w:rsid w:val="008113C3"/>
    <w:rsid w:val="008A5AC8"/>
    <w:rsid w:val="008D4DE7"/>
    <w:rsid w:val="008E1695"/>
    <w:rsid w:val="00933902"/>
    <w:rsid w:val="009403E4"/>
    <w:rsid w:val="009B6431"/>
    <w:rsid w:val="009D799E"/>
    <w:rsid w:val="00A1363D"/>
    <w:rsid w:val="00A166BA"/>
    <w:rsid w:val="00A169C5"/>
    <w:rsid w:val="00A23510"/>
    <w:rsid w:val="00A35F9E"/>
    <w:rsid w:val="00A63889"/>
    <w:rsid w:val="00A6406E"/>
    <w:rsid w:val="00AE44F4"/>
    <w:rsid w:val="00B22406"/>
    <w:rsid w:val="00B63108"/>
    <w:rsid w:val="00BA6095"/>
    <w:rsid w:val="00BB5388"/>
    <w:rsid w:val="00BB6C03"/>
    <w:rsid w:val="00BC4271"/>
    <w:rsid w:val="00BF6BD9"/>
    <w:rsid w:val="00C04521"/>
    <w:rsid w:val="00C17B06"/>
    <w:rsid w:val="00C31674"/>
    <w:rsid w:val="00C36A83"/>
    <w:rsid w:val="00C435F0"/>
    <w:rsid w:val="00C9067B"/>
    <w:rsid w:val="00CE50DD"/>
    <w:rsid w:val="00CF1797"/>
    <w:rsid w:val="00D0560F"/>
    <w:rsid w:val="00D13A4B"/>
    <w:rsid w:val="00D31A52"/>
    <w:rsid w:val="00D361C0"/>
    <w:rsid w:val="00D460FD"/>
    <w:rsid w:val="00D4736D"/>
    <w:rsid w:val="00DA6899"/>
    <w:rsid w:val="00DF5F42"/>
    <w:rsid w:val="00E015ED"/>
    <w:rsid w:val="00E17629"/>
    <w:rsid w:val="00E26964"/>
    <w:rsid w:val="00EB27B2"/>
    <w:rsid w:val="00EF7269"/>
    <w:rsid w:val="00F032FD"/>
    <w:rsid w:val="00F150FA"/>
    <w:rsid w:val="00F52830"/>
    <w:rsid w:val="00FC69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F4DFD60"/>
  <w14:defaultImageDpi w14:val="330"/>
  <w15:docId w15:val="{8C9655E0-BC46-42D0-B470-0508152E0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0E6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7A45C9"/>
    <w:rPr>
      <w:rFonts w:ascii="ヒラギノ角ゴ ProN W3" w:eastAsia="ヒラギノ角ゴ ProN W3"/>
      <w:sz w:val="18"/>
      <w:szCs w:val="18"/>
    </w:rPr>
  </w:style>
  <w:style w:type="character" w:customStyle="1" w:styleId="ab">
    <w:name w:val="吹き出し (文字)"/>
    <w:basedOn w:val="a0"/>
    <w:link w:val="aa"/>
    <w:uiPriority w:val="99"/>
    <w:semiHidden/>
    <w:rsid w:val="007A45C9"/>
    <w:rPr>
      <w:rFonts w:ascii="ヒラギノ角ゴ ProN W3" w:eastAsia="ヒラギノ角ゴ ProN W3"/>
      <w:kern w:val="2"/>
      <w:sz w:val="18"/>
      <w:szCs w:val="18"/>
    </w:rPr>
  </w:style>
  <w:style w:type="paragraph" w:styleId="ac">
    <w:name w:val="Revision"/>
    <w:hidden/>
    <w:uiPriority w:val="71"/>
    <w:semiHidden/>
    <w:rsid w:val="00FC694F"/>
    <w:rPr>
      <w:kern w:val="2"/>
      <w:sz w:val="21"/>
      <w:szCs w:val="22"/>
    </w:rPr>
  </w:style>
  <w:style w:type="paragraph" w:styleId="ad">
    <w:name w:val="List Paragraph"/>
    <w:basedOn w:val="a"/>
    <w:uiPriority w:val="72"/>
    <w:qFormat/>
    <w:rsid w:val="00D0560F"/>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8542D-0431-E343-ABB5-3F977CE3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10</Words>
  <Characters>1201</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tajiri.yukiko.7d@ms.c.kyoto-u.ac.jp</cp:lastModifiedBy>
  <cp:revision>6</cp:revision>
  <cp:lastPrinted>2013-12-27T00:46:00Z</cp:lastPrinted>
  <dcterms:created xsi:type="dcterms:W3CDTF">2023-08-09T06:02:00Z</dcterms:created>
  <dcterms:modified xsi:type="dcterms:W3CDTF">2024-10-15T07:03:00Z</dcterms:modified>
</cp:coreProperties>
</file>